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B3B64" w14:textId="77777777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20626C35" w14:textId="7777777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7ADDF0E9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2F701BAC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AE2673A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7A8D8E63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9F22C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06900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CF2A1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4345DC5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9C5F5B" w14:textId="77777777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02F568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8D7E5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02DD015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FE0EB4" w14:textId="77777777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86FBD0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772E0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D4AE08B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4941D" w14:textId="7777777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02F83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FA6F5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8D358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D847182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951B4B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45148A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31DB8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C0C64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0948FFFF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035388" w14:textId="77777777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A850F0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0B35DA70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09A69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86CA47D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9186E5" w14:textId="7777777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F0CD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196CB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4B1951E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EF1A7D" w14:textId="7777777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D80767" w14:textId="77777777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A0B3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EBD6C0F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681743" w14:textId="7777777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120F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6B2D8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D53157F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E725C9" w14:textId="7777777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A15B8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41E74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76C562B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22328FD5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0E0C847A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C49A8D" w14:textId="77777777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69C13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26BC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54DEBD2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42F62B" w14:textId="77777777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EA8BC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0198C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AA2379A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CAA9C" w14:textId="77777777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9FBE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12004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062FFAD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C0089" w14:textId="77777777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ED6FB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E2D71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F753A9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7B513CA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8FDC34" w14:textId="77777777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07FFB081" w14:textId="77777777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7722F0D8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19E4C19C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27E8037" w14:textId="77777777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1A096745" w14:textId="77777777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75CB78C3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0FD67DF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7E43F62" w14:textId="77777777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0A6077E9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14:paraId="31E4C8F0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797546E9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48690D6" w14:textId="7777777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396F0569" w14:textId="77777777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732F524D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31C6446C" w14:textId="77777777" w:rsidTr="00C7313D">
        <w:tc>
          <w:tcPr>
            <w:tcW w:w="456" w:type="dxa"/>
          </w:tcPr>
          <w:p w14:paraId="232E4B10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2026660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711E483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42C534CA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3BAB3E" w14:textId="7777777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7225325A" w14:textId="77777777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180995D1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6BDA0A3" w14:textId="77777777" w:rsidTr="00C7313D">
        <w:tc>
          <w:tcPr>
            <w:tcW w:w="456" w:type="dxa"/>
          </w:tcPr>
          <w:p w14:paraId="2286F643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EA229C1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1E289A8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CEA2C62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3C85467" w14:textId="77777777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375A95F6" w14:textId="77777777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2937CE18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3EEC1B4" w14:textId="77777777" w:rsidTr="00C7313D">
        <w:tc>
          <w:tcPr>
            <w:tcW w:w="456" w:type="dxa"/>
          </w:tcPr>
          <w:p w14:paraId="1EB59840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79E9143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59379227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4CE08A60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989E092" w14:textId="7777777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79791422" w14:textId="77777777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3506470D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C16EA51" w14:textId="77777777" w:rsidTr="00C7313D">
        <w:tc>
          <w:tcPr>
            <w:tcW w:w="456" w:type="dxa"/>
          </w:tcPr>
          <w:p w14:paraId="5D2957BF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618102F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34318DBA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4EA6D5B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462805C9" w14:textId="7777777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0872BA47" w14:textId="77777777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3460E97F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717B5E9A" w14:textId="77777777" w:rsidTr="00C7313D">
        <w:tc>
          <w:tcPr>
            <w:tcW w:w="456" w:type="dxa"/>
          </w:tcPr>
          <w:p w14:paraId="3071E2B9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C13A28F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3850092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E3B98CC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24E92073" w14:textId="7777777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1E8EA1D6" w14:textId="77777777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60E36236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7102FC0C" w14:textId="77777777" w:rsidTr="00C7313D">
        <w:tc>
          <w:tcPr>
            <w:tcW w:w="456" w:type="dxa"/>
          </w:tcPr>
          <w:p w14:paraId="1F618228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ACB0D46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5AC920FA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203B7B8B" w14:textId="77777777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1A8C4169" w14:textId="77777777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11B62619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13E0557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B05A871" w14:textId="77777777" w:rsidTr="00C7313D">
        <w:tc>
          <w:tcPr>
            <w:tcW w:w="456" w:type="dxa"/>
          </w:tcPr>
          <w:p w14:paraId="24FF37A6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6E069EF6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0F0D4466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32829C0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31BB10B" w14:textId="77777777" w:rsidR="002433DC" w:rsidRPr="00B8342A" w:rsidRDefault="00B8342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DF10C0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9</w:t>
            </w:r>
          </w:p>
        </w:tc>
        <w:tc>
          <w:tcPr>
            <w:tcW w:w="7910" w:type="dxa"/>
          </w:tcPr>
          <w:p w14:paraId="0863E378" w14:textId="77777777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7B1A186E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26D672E8" w14:textId="77777777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C03050D" w14:textId="77777777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EE8C3E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AE5843C" w14:textId="0E942DAE" w:rsidR="003F4A9D" w:rsidRPr="004A12DC" w:rsidRDefault="003F4A9D" w:rsidP="00B8342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DF10C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____________</w:t>
            </w:r>
            <w:r w:rsidR="2AC2050D" w:rsidRPr="00DF10C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020EDAB3" w14:textId="77777777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07F2B53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12AFEAE2" w14:textId="77777777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01D29D8C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82156EA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051FB38B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C377F74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621036C8" w14:textId="77777777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F1F1A" w14:textId="77777777" w:rsidR="00267860" w:rsidRDefault="00267860" w:rsidP="008A6F6C">
      <w:pPr>
        <w:spacing w:after="0" w:line="240" w:lineRule="auto"/>
      </w:pPr>
      <w:r>
        <w:separator/>
      </w:r>
    </w:p>
  </w:endnote>
  <w:endnote w:type="continuationSeparator" w:id="0">
    <w:p w14:paraId="43371EDA" w14:textId="77777777" w:rsidR="00267860" w:rsidRDefault="0026786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D710D" w14:textId="77777777" w:rsidR="00267860" w:rsidRDefault="00267860" w:rsidP="008A6F6C">
      <w:pPr>
        <w:spacing w:after="0" w:line="240" w:lineRule="auto"/>
      </w:pPr>
      <w:r>
        <w:separator/>
      </w:r>
    </w:p>
  </w:footnote>
  <w:footnote w:type="continuationSeparator" w:id="0">
    <w:p w14:paraId="205F243A" w14:textId="77777777" w:rsidR="00267860" w:rsidRDefault="00267860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1F8D2" w14:textId="77777777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38C36C14" w14:textId="77777777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7531138">
    <w:abstractNumId w:val="33"/>
  </w:num>
  <w:num w:numId="2" w16cid:durableId="2071227297">
    <w:abstractNumId w:val="43"/>
  </w:num>
  <w:num w:numId="3" w16cid:durableId="2130389506">
    <w:abstractNumId w:val="16"/>
  </w:num>
  <w:num w:numId="4" w16cid:durableId="2117748526">
    <w:abstractNumId w:val="27"/>
  </w:num>
  <w:num w:numId="5" w16cid:durableId="169642104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3379235">
    <w:abstractNumId w:val="45"/>
  </w:num>
  <w:num w:numId="7" w16cid:durableId="990216145">
    <w:abstractNumId w:val="39"/>
  </w:num>
  <w:num w:numId="8" w16cid:durableId="3678709">
    <w:abstractNumId w:val="41"/>
  </w:num>
  <w:num w:numId="9" w16cid:durableId="29109047">
    <w:abstractNumId w:val="11"/>
  </w:num>
  <w:num w:numId="10" w16cid:durableId="1106000694">
    <w:abstractNumId w:val="38"/>
  </w:num>
  <w:num w:numId="11" w16cid:durableId="259997522">
    <w:abstractNumId w:val="32"/>
  </w:num>
  <w:num w:numId="12" w16cid:durableId="669215060">
    <w:abstractNumId w:val="15"/>
  </w:num>
  <w:num w:numId="13" w16cid:durableId="576132287">
    <w:abstractNumId w:val="25"/>
  </w:num>
  <w:num w:numId="14" w16cid:durableId="1147210144">
    <w:abstractNumId w:val="2"/>
  </w:num>
  <w:num w:numId="15" w16cid:durableId="1580597573">
    <w:abstractNumId w:val="5"/>
  </w:num>
  <w:num w:numId="16" w16cid:durableId="107896551">
    <w:abstractNumId w:val="10"/>
  </w:num>
  <w:num w:numId="17" w16cid:durableId="370807026">
    <w:abstractNumId w:val="20"/>
  </w:num>
  <w:num w:numId="18" w16cid:durableId="608851974">
    <w:abstractNumId w:val="9"/>
  </w:num>
  <w:num w:numId="19" w16cid:durableId="1638878013">
    <w:abstractNumId w:val="22"/>
  </w:num>
  <w:num w:numId="20" w16cid:durableId="1346051376">
    <w:abstractNumId w:val="24"/>
  </w:num>
  <w:num w:numId="21" w16cid:durableId="2146966377">
    <w:abstractNumId w:val="4"/>
  </w:num>
  <w:num w:numId="22" w16cid:durableId="1049842534">
    <w:abstractNumId w:val="21"/>
  </w:num>
  <w:num w:numId="23" w16cid:durableId="1523009517">
    <w:abstractNumId w:val="47"/>
  </w:num>
  <w:num w:numId="24" w16cid:durableId="187716634">
    <w:abstractNumId w:val="7"/>
  </w:num>
  <w:num w:numId="25" w16cid:durableId="382943201">
    <w:abstractNumId w:val="0"/>
  </w:num>
  <w:num w:numId="26" w16cid:durableId="225995235">
    <w:abstractNumId w:val="29"/>
  </w:num>
  <w:num w:numId="27" w16cid:durableId="1181358038">
    <w:abstractNumId w:val="28"/>
  </w:num>
  <w:num w:numId="28" w16cid:durableId="351497274">
    <w:abstractNumId w:val="42"/>
  </w:num>
  <w:num w:numId="29" w16cid:durableId="1018001210">
    <w:abstractNumId w:val="6"/>
  </w:num>
  <w:num w:numId="30" w16cid:durableId="702100891">
    <w:abstractNumId w:val="40"/>
  </w:num>
  <w:num w:numId="31" w16cid:durableId="1509061668">
    <w:abstractNumId w:val="34"/>
  </w:num>
  <w:num w:numId="32" w16cid:durableId="1323781245">
    <w:abstractNumId w:val="35"/>
  </w:num>
  <w:num w:numId="33" w16cid:durableId="1310020097">
    <w:abstractNumId w:val="26"/>
  </w:num>
  <w:num w:numId="34" w16cid:durableId="1301036013">
    <w:abstractNumId w:val="19"/>
  </w:num>
  <w:num w:numId="35" w16cid:durableId="717241106">
    <w:abstractNumId w:val="13"/>
  </w:num>
  <w:num w:numId="36" w16cid:durableId="634916009">
    <w:abstractNumId w:val="36"/>
  </w:num>
  <w:num w:numId="37" w16cid:durableId="1774939545">
    <w:abstractNumId w:val="31"/>
  </w:num>
  <w:num w:numId="38" w16cid:durableId="410082438">
    <w:abstractNumId w:val="23"/>
  </w:num>
  <w:num w:numId="39" w16cid:durableId="1688872789">
    <w:abstractNumId w:val="17"/>
  </w:num>
  <w:num w:numId="40" w16cid:durableId="710807927">
    <w:abstractNumId w:val="18"/>
  </w:num>
  <w:num w:numId="41" w16cid:durableId="750928710">
    <w:abstractNumId w:val="12"/>
  </w:num>
  <w:num w:numId="42" w16cid:durableId="611283420">
    <w:abstractNumId w:val="30"/>
  </w:num>
  <w:num w:numId="43" w16cid:durableId="267587246">
    <w:abstractNumId w:val="14"/>
  </w:num>
  <w:num w:numId="44" w16cid:durableId="1581404234">
    <w:abstractNumId w:val="37"/>
  </w:num>
  <w:num w:numId="45" w16cid:durableId="1419253999">
    <w:abstractNumId w:val="3"/>
  </w:num>
  <w:num w:numId="46" w16cid:durableId="891113124">
    <w:abstractNumId w:val="8"/>
  </w:num>
  <w:num w:numId="47" w16cid:durableId="568348664">
    <w:abstractNumId w:val="46"/>
  </w:num>
  <w:num w:numId="48" w16cid:durableId="279459467">
    <w:abstractNumId w:val="44"/>
  </w:num>
  <w:num w:numId="49" w16cid:durableId="1293826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67860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342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0C0"/>
    <w:rsid w:val="00DF11E0"/>
    <w:rsid w:val="00E017E3"/>
    <w:rsid w:val="00E038A9"/>
    <w:rsid w:val="00E10DEA"/>
    <w:rsid w:val="00E113A5"/>
    <w:rsid w:val="00E12BE3"/>
    <w:rsid w:val="00E1368E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71A3C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AAF6DE-E388-4370-A0B7-DD9B732FB1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lenovo02</cp:lastModifiedBy>
  <cp:revision>3</cp:revision>
  <cp:lastPrinted>2022-04-13T17:00:00Z</cp:lastPrinted>
  <dcterms:created xsi:type="dcterms:W3CDTF">2023-08-16T13:22:00Z</dcterms:created>
  <dcterms:modified xsi:type="dcterms:W3CDTF">2023-10-24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